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C8E2F" w14:textId="77777777" w:rsidR="00137917" w:rsidRPr="00E24436" w:rsidRDefault="00E24436">
      <w:pPr>
        <w:rPr>
          <w:b/>
        </w:rPr>
      </w:pPr>
      <w:r w:rsidRPr="00E24436">
        <w:rPr>
          <w:b/>
        </w:rPr>
        <w:t>Utils</w:t>
      </w:r>
    </w:p>
    <w:p w14:paraId="685752C0" w14:textId="77777777" w:rsidR="00477825" w:rsidRDefault="00477825">
      <w:pPr>
        <w:rPr>
          <w:b/>
        </w:rPr>
      </w:pPr>
    </w:p>
    <w:p w14:paraId="790E79FF" w14:textId="77777777" w:rsidR="00115FAB" w:rsidRPr="00E24436" w:rsidRDefault="00E24436">
      <w:pPr>
        <w:rPr>
          <w:b/>
        </w:rPr>
      </w:pPr>
      <w:r w:rsidRPr="00E24436">
        <w:rPr>
          <w:b/>
        </w:rPr>
        <w:t>Topic</w:t>
      </w:r>
    </w:p>
    <w:p w14:paraId="3403B7DD" w14:textId="77777777" w:rsidR="00477825" w:rsidRDefault="00477825">
      <w:r>
        <w:t>Integration speed</w:t>
      </w:r>
    </w:p>
    <w:p w14:paraId="178C5491" w14:textId="3C9E8A36" w:rsidR="00BB37B1" w:rsidRDefault="00BB37B1"/>
    <w:p w14:paraId="29290F7D" w14:textId="01663A85" w:rsidR="00BB37B1" w:rsidRDefault="00BB37B1">
      <w:hyperlink r:id="rId4" w:history="1">
        <w:r>
          <w:rPr>
            <w:rStyle w:val="Hyperlink"/>
          </w:rPr>
          <w:t>https://fullscale.io/best-productivity-tools-for-net-developers-in-2019/</w:t>
        </w:r>
      </w:hyperlink>
    </w:p>
    <w:p w14:paraId="49DFA7A7" w14:textId="7BE0091A" w:rsidR="00BB37B1" w:rsidRDefault="00BB37B1">
      <w:r>
        <w:t>good introduction post sample</w:t>
      </w:r>
    </w:p>
    <w:p w14:paraId="6C04C185" w14:textId="1F71CAB3" w:rsidR="00D85EA0" w:rsidRDefault="00AC4A66">
      <w:hyperlink r:id="rId5" w:history="1">
        <w:r w:rsidRPr="00650E89">
          <w:rPr>
            <w:rStyle w:val="Hyperlink"/>
          </w:rPr>
          <w:t>http://msdynamics.nevoitech.com/microsoft/create-movement-journal-using-x/</w:t>
        </w:r>
      </w:hyperlink>
    </w:p>
    <w:p w14:paraId="6B729FB6" w14:textId="77777777" w:rsidR="00AC4A66" w:rsidRDefault="00AC4A66"/>
    <w:p w14:paraId="75B4F344" w14:textId="2F4EB281" w:rsidR="00AC4A66" w:rsidRPr="00AC4A66" w:rsidRDefault="00AC4A66">
      <w:r>
        <w:t>SQL in Dataverse</w:t>
      </w:r>
    </w:p>
    <w:p w14:paraId="3330114A" w14:textId="7537B532" w:rsidR="00AC4A66" w:rsidRDefault="005949A9">
      <w:pPr>
        <w:rPr>
          <w:lang w:val="en-AU"/>
        </w:rPr>
      </w:pPr>
      <w:hyperlink r:id="rId6" w:history="1">
        <w:r w:rsidRPr="00A36E32">
          <w:rPr>
            <w:rStyle w:val="Hyperlink"/>
          </w:rPr>
          <w:t>https</w:t>
        </w:r>
        <w:r w:rsidRPr="00A36E32">
          <w:rPr>
            <w:rStyle w:val="Hyperlink"/>
            <w:lang w:val="en-AU"/>
          </w:rPr>
          <w:t>://</w:t>
        </w:r>
        <w:r w:rsidRPr="00A36E32">
          <w:rPr>
            <w:rStyle w:val="Hyperlink"/>
          </w:rPr>
          <w:t>joegill</w:t>
        </w:r>
        <w:r w:rsidRPr="00A36E32">
          <w:rPr>
            <w:rStyle w:val="Hyperlink"/>
            <w:lang w:val="en-AU"/>
          </w:rPr>
          <w:t>.</w:t>
        </w:r>
        <w:r w:rsidRPr="00A36E32">
          <w:rPr>
            <w:rStyle w:val="Hyperlink"/>
          </w:rPr>
          <w:t>com</w:t>
        </w:r>
        <w:r w:rsidRPr="00A36E32">
          <w:rPr>
            <w:rStyle w:val="Hyperlink"/>
            <w:lang w:val="en-AU"/>
          </w:rPr>
          <w:t>/</w:t>
        </w:r>
        <w:r w:rsidRPr="00A36E32">
          <w:rPr>
            <w:rStyle w:val="Hyperlink"/>
          </w:rPr>
          <w:t>custom</w:t>
        </w:r>
        <w:r w:rsidRPr="00A36E32">
          <w:rPr>
            <w:rStyle w:val="Hyperlink"/>
            <w:lang w:val="en-AU"/>
          </w:rPr>
          <w:t>-</w:t>
        </w:r>
        <w:r w:rsidRPr="00A36E32">
          <w:rPr>
            <w:rStyle w:val="Hyperlink"/>
          </w:rPr>
          <w:t>api</w:t>
        </w:r>
        <w:r w:rsidRPr="00A36E32">
          <w:rPr>
            <w:rStyle w:val="Hyperlink"/>
            <w:lang w:val="en-AU"/>
          </w:rPr>
          <w:t>-</w:t>
        </w:r>
        <w:r w:rsidRPr="00A36E32">
          <w:rPr>
            <w:rStyle w:val="Hyperlink"/>
          </w:rPr>
          <w:t>dataverse</w:t>
        </w:r>
        <w:r w:rsidRPr="00A36E32">
          <w:rPr>
            <w:rStyle w:val="Hyperlink"/>
            <w:lang w:val="en-AU"/>
          </w:rPr>
          <w:t>-</w:t>
        </w:r>
        <w:r w:rsidRPr="00A36E32">
          <w:rPr>
            <w:rStyle w:val="Hyperlink"/>
          </w:rPr>
          <w:t>sql</w:t>
        </w:r>
        <w:r w:rsidRPr="00A36E32">
          <w:rPr>
            <w:rStyle w:val="Hyperlink"/>
            <w:lang w:val="en-AU"/>
          </w:rPr>
          <w:t>/</w:t>
        </w:r>
      </w:hyperlink>
    </w:p>
    <w:p w14:paraId="57D27A20" w14:textId="77777777" w:rsidR="005949A9" w:rsidRDefault="005949A9">
      <w:pPr>
        <w:rPr>
          <w:lang w:val="en-AU"/>
        </w:rPr>
      </w:pPr>
    </w:p>
    <w:p w14:paraId="475123C8" w14:textId="18D950CB" w:rsidR="005949A9" w:rsidRDefault="005949A9">
      <w:pPr>
        <w:rPr>
          <w:lang w:val="en-AU"/>
        </w:rPr>
      </w:pPr>
      <w:r>
        <w:rPr>
          <w:lang w:val="en-AU"/>
        </w:rPr>
        <w:t>D365fo questions</w:t>
      </w:r>
    </w:p>
    <w:p w14:paraId="2F00DD85" w14:textId="79CA18BA" w:rsidR="005949A9" w:rsidRPr="00AC4A66" w:rsidRDefault="005949A9">
      <w:pPr>
        <w:rPr>
          <w:lang w:val="en-AU"/>
        </w:rPr>
      </w:pPr>
      <w:r w:rsidRPr="005949A9">
        <w:rPr>
          <w:lang w:val="en-AU"/>
        </w:rPr>
        <w:t>https://www.adaface.com/blog/microsoft-dynamics-365-finance-interview-questions/</w:t>
      </w:r>
    </w:p>
    <w:sectPr w:rsidR="005949A9" w:rsidRPr="00AC4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MwNrE0NTU2NLdQ0lEKTi0uzszPAykwrgUA+qNFxSwAAAA="/>
  </w:docVars>
  <w:rsids>
    <w:rsidRoot w:val="000743CD"/>
    <w:rsid w:val="000743CD"/>
    <w:rsid w:val="00115FAB"/>
    <w:rsid w:val="00137917"/>
    <w:rsid w:val="003A25D7"/>
    <w:rsid w:val="00477825"/>
    <w:rsid w:val="005949A9"/>
    <w:rsid w:val="006377F0"/>
    <w:rsid w:val="006F52DC"/>
    <w:rsid w:val="008A4C28"/>
    <w:rsid w:val="00972527"/>
    <w:rsid w:val="00AC4A66"/>
    <w:rsid w:val="00AF190C"/>
    <w:rsid w:val="00AF1F71"/>
    <w:rsid w:val="00BB37B1"/>
    <w:rsid w:val="00BE1653"/>
    <w:rsid w:val="00D85EA0"/>
    <w:rsid w:val="00E24436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3D2729"/>
  <w15:chartTrackingRefBased/>
  <w15:docId w15:val="{461A389B-1F73-409A-BB9B-2A1C3C972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37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oegill.com/custom-api-dataverse-sql/" TargetMode="External"/><Relationship Id="rId5" Type="http://schemas.openxmlformats.org/officeDocument/2006/relationships/hyperlink" Target="http://msdynamics.nevoitech.com/microsoft/create-movement-journal-using-x/" TargetMode="External"/><Relationship Id="rId4" Type="http://schemas.openxmlformats.org/officeDocument/2006/relationships/hyperlink" Target="https://fullscale.io/best-productivity-tools-for-net-developers-in-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1</Words>
  <Characters>580</Characters>
  <Application>Microsoft Office Word</Application>
  <DocSecurity>0</DocSecurity>
  <Lines>2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S</dc:creator>
  <cp:keywords/>
  <dc:description/>
  <cp:lastModifiedBy>Denis Trunin</cp:lastModifiedBy>
  <cp:revision>13</cp:revision>
  <dcterms:created xsi:type="dcterms:W3CDTF">2019-01-04T01:07:00Z</dcterms:created>
  <dcterms:modified xsi:type="dcterms:W3CDTF">2025-03-31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aa8798687fc7e763a27a59cefb79a793369c7aa11e2b3b1339c8feb4d2fbf3</vt:lpwstr>
  </property>
</Properties>
</file>